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14C2B" w14:textId="77777777" w:rsidR="000C2137" w:rsidRDefault="00480C08">
      <w:pPr>
        <w:rPr>
          <w:b/>
          <w:sz w:val="40"/>
          <w:szCs w:val="40"/>
        </w:rPr>
      </w:pPr>
      <w:r>
        <w:rPr>
          <w:b/>
          <w:sz w:val="40"/>
          <w:szCs w:val="40"/>
        </w:rPr>
        <w:t>Take a Musical Trip</w:t>
      </w:r>
      <w:r w:rsidR="000C2137" w:rsidRPr="000C2137">
        <w:rPr>
          <w:b/>
          <w:sz w:val="40"/>
          <w:szCs w:val="40"/>
        </w:rPr>
        <w:t xml:space="preserve"> Assignment</w:t>
      </w:r>
    </w:p>
    <w:p w14:paraId="08D3F2DA" w14:textId="77777777" w:rsidR="000C2137" w:rsidRPr="000C2137" w:rsidRDefault="000C2137">
      <w:pPr>
        <w:rPr>
          <w:b/>
          <w:sz w:val="28"/>
          <w:szCs w:val="28"/>
        </w:rPr>
      </w:pPr>
      <w:r w:rsidRPr="000C2137">
        <w:rPr>
          <w:b/>
          <w:sz w:val="28"/>
          <w:szCs w:val="28"/>
        </w:rPr>
        <w:t>Explorations in Music</w:t>
      </w:r>
      <w:r w:rsidR="00670B09">
        <w:rPr>
          <w:b/>
          <w:sz w:val="28"/>
          <w:szCs w:val="28"/>
        </w:rPr>
        <w:t xml:space="preserve"> – Music 200x   - </w:t>
      </w:r>
      <w:r>
        <w:rPr>
          <w:b/>
          <w:sz w:val="28"/>
          <w:szCs w:val="28"/>
        </w:rPr>
        <w:t xml:space="preserve">Lisa </w:t>
      </w:r>
      <w:proofErr w:type="spellStart"/>
      <w:r>
        <w:rPr>
          <w:b/>
          <w:sz w:val="28"/>
          <w:szCs w:val="28"/>
        </w:rPr>
        <w:t>Kljaich</w:t>
      </w:r>
      <w:proofErr w:type="spellEnd"/>
      <w:r>
        <w:rPr>
          <w:b/>
          <w:sz w:val="28"/>
          <w:szCs w:val="28"/>
        </w:rPr>
        <w:t xml:space="preserve"> - Instructor</w:t>
      </w:r>
    </w:p>
    <w:p w14:paraId="461857F5" w14:textId="77777777" w:rsidR="00BC0397" w:rsidRDefault="00BC0397">
      <w:pPr>
        <w:rPr>
          <w:b/>
        </w:rPr>
      </w:pPr>
      <w:r>
        <w:rPr>
          <w:b/>
        </w:rPr>
        <w:t>Pick a Topic</w:t>
      </w:r>
    </w:p>
    <w:p w14:paraId="378F4DB4" w14:textId="77777777" w:rsidR="00C813F0" w:rsidRDefault="00480C08">
      <w:r>
        <w:t xml:space="preserve">For this assignment, you are going to explore the music of another culture. </w:t>
      </w:r>
      <w:r w:rsidR="004A2DF7">
        <w:t xml:space="preserve">Western Music is excluded from this assignment.  </w:t>
      </w:r>
      <w:r w:rsidR="00C813F0">
        <w:t xml:space="preserve">Listen or read the instructions given in the video. </w:t>
      </w:r>
    </w:p>
    <w:p w14:paraId="2EF325C6" w14:textId="7F4FE84A" w:rsidR="00BC0397" w:rsidRDefault="00670B09">
      <w:r>
        <w:t xml:space="preserve">The Content Links for this assignment are a starting point. You are encouraged to explore further. The internet is great – but periodicals and books are also wonderful sources. You have been given some topics in the Content Links, but you are not limited to those topics. There is so much to explore!!! Follow your own inclinations. Ask your instructor if you aren’t sure your topic is a good one. </w:t>
      </w:r>
    </w:p>
    <w:p w14:paraId="40FCF99E" w14:textId="77777777" w:rsidR="00480C08" w:rsidRDefault="00480C08">
      <w:pPr>
        <w:rPr>
          <w:rFonts w:cstheme="minorHAnsi"/>
          <w:color w:val="000000"/>
        </w:rPr>
      </w:pPr>
      <w:r>
        <w:rPr>
          <w:b/>
        </w:rPr>
        <w:t>Why Does This Music Sound Different?</w:t>
      </w:r>
    </w:p>
    <w:p w14:paraId="4400F053" w14:textId="77777777" w:rsidR="00670B09" w:rsidRPr="00480C08" w:rsidRDefault="00480C08">
      <w:pPr>
        <w:rPr>
          <w:rFonts w:cstheme="minorHAnsi"/>
          <w:color w:val="000000"/>
        </w:rPr>
      </w:pPr>
      <w:r>
        <w:rPr>
          <w:rFonts w:cstheme="minorHAnsi"/>
          <w:color w:val="000000"/>
        </w:rPr>
        <w:t>Use the elements of music to explain why the music you selected has a distinctive flavor that sets it apart. Timbre, harmony, texture, rhythms, etc. all lend themselves to creating a distinctive sound. Is there a social or cultural aspect? Music serves different functions in different cultures. Make sure you address this important aspect.</w:t>
      </w:r>
      <w:r w:rsidR="004B059C">
        <w:rPr>
          <w:rFonts w:cstheme="minorHAnsi"/>
          <w:color w:val="000000"/>
        </w:rPr>
        <w:t xml:space="preserve"> </w:t>
      </w:r>
    </w:p>
    <w:p w14:paraId="73107664" w14:textId="77777777" w:rsidR="004B059C" w:rsidRDefault="004B059C">
      <w:pPr>
        <w:rPr>
          <w:rFonts w:cstheme="minorHAnsi"/>
          <w:b/>
        </w:rPr>
      </w:pPr>
      <w:r>
        <w:rPr>
          <w:rFonts w:cstheme="minorHAnsi"/>
          <w:b/>
        </w:rPr>
        <w:t>It’s All About the Music</w:t>
      </w:r>
      <w:r w:rsidR="00480C08">
        <w:rPr>
          <w:rFonts w:cstheme="minorHAnsi"/>
          <w:b/>
        </w:rPr>
        <w:t xml:space="preserve"> – of course</w:t>
      </w:r>
    </w:p>
    <w:p w14:paraId="599ADD27" w14:textId="77777777" w:rsidR="00914F5C" w:rsidRPr="00914F5C" w:rsidRDefault="004B059C">
      <w:pPr>
        <w:rPr>
          <w:rFonts w:cstheme="minorHAnsi"/>
          <w:color w:val="000000"/>
        </w:rPr>
      </w:pPr>
      <w:r>
        <w:rPr>
          <w:rFonts w:cstheme="minorHAnsi"/>
        </w:rPr>
        <w:t xml:space="preserve">Reading about music only gets you so far. Your blog is going to need to provide some “real” music. You will need at least 2 selections of music for this blog. Your readers and instructor need to be able to get to these examples with ease. </w:t>
      </w:r>
    </w:p>
    <w:p w14:paraId="252300B4" w14:textId="77777777" w:rsidR="004B059C" w:rsidRPr="004B059C" w:rsidRDefault="004B059C">
      <w:pPr>
        <w:rPr>
          <w:rFonts w:cstheme="minorHAnsi"/>
          <w:b/>
          <w:color w:val="000000"/>
        </w:rPr>
      </w:pPr>
      <w:r w:rsidRPr="004B059C">
        <w:rPr>
          <w:rFonts w:cstheme="minorHAnsi"/>
          <w:b/>
          <w:color w:val="000000"/>
        </w:rPr>
        <w:t>Your Opinion</w:t>
      </w:r>
    </w:p>
    <w:p w14:paraId="4ADEC392" w14:textId="77777777" w:rsidR="00480C08" w:rsidRDefault="004B059C">
      <w:pPr>
        <w:rPr>
          <w:rFonts w:cstheme="minorHAnsi"/>
          <w:color w:val="000000"/>
        </w:rPr>
      </w:pPr>
      <w:r>
        <w:rPr>
          <w:rFonts w:cstheme="minorHAnsi"/>
          <w:color w:val="000000"/>
        </w:rPr>
        <w:t xml:space="preserve">Use your musical elements vocabulary to describe </w:t>
      </w:r>
      <w:r w:rsidR="00480C08">
        <w:rPr>
          <w:rFonts w:cstheme="minorHAnsi"/>
          <w:color w:val="000000"/>
        </w:rPr>
        <w:t>your personal reaction to the selections you provided.</w:t>
      </w:r>
      <w:r w:rsidR="00B37134">
        <w:rPr>
          <w:rFonts w:cstheme="minorHAnsi"/>
          <w:color w:val="000000"/>
        </w:rPr>
        <w:t xml:space="preserve"> Additionally, your opinion needs to be related to the distinctive cultural sounds that you identified. </w:t>
      </w:r>
    </w:p>
    <w:p w14:paraId="5F018B22" w14:textId="77777777" w:rsidR="005B54F7" w:rsidRDefault="005B54F7">
      <w:pPr>
        <w:rPr>
          <w:b/>
        </w:rPr>
      </w:pPr>
      <w:r>
        <w:rPr>
          <w:b/>
        </w:rPr>
        <w:t>Scholarship</w:t>
      </w:r>
    </w:p>
    <w:p w14:paraId="5943820C" w14:textId="77777777" w:rsidR="004B059C" w:rsidRDefault="004B059C">
      <w:r>
        <w:t xml:space="preserve">Like your previous blogs, you will need at least two cited sources. What reputable sources did you use? </w:t>
      </w:r>
      <w:r w:rsidR="00B5627F">
        <w:t xml:space="preserve">Who wrote the music? </w:t>
      </w:r>
      <w:r>
        <w:t>Make sure you include the basic information about each work you feature in your blog.</w:t>
      </w:r>
    </w:p>
    <w:p w14:paraId="0DE0F961" w14:textId="77777777" w:rsidR="00FB16DF" w:rsidRDefault="00FB16DF">
      <w:pPr>
        <w:rPr>
          <w:b/>
        </w:rPr>
      </w:pPr>
      <w:r>
        <w:rPr>
          <w:b/>
        </w:rPr>
        <w:t>Editing</w:t>
      </w:r>
    </w:p>
    <w:p w14:paraId="0ACBAAC0" w14:textId="77777777" w:rsidR="00FB16DF" w:rsidRPr="00FB16DF" w:rsidRDefault="00FB16DF">
      <w:r>
        <w:t xml:space="preserve">Good writing counts. Penalties for poor editing will be applied. Same thing for video. Don’t ramble. Have a script or an outline to follow. </w:t>
      </w:r>
    </w:p>
    <w:p w14:paraId="4262372E" w14:textId="77777777" w:rsidR="00FB16DF" w:rsidRDefault="00FB16DF">
      <w:pPr>
        <w:rPr>
          <w:b/>
        </w:rPr>
      </w:pPr>
      <w:r>
        <w:rPr>
          <w:b/>
        </w:rPr>
        <w:t>Grading</w:t>
      </w:r>
    </w:p>
    <w:p w14:paraId="4CEBB8BA" w14:textId="77777777" w:rsidR="00FD1DA3" w:rsidRDefault="00FB16DF">
      <w:r>
        <w:t>In this analysis assignment, you will be graded</w:t>
      </w:r>
      <w:r w:rsidR="00FD1DA3">
        <w:t xml:space="preserve"> on the following:</w:t>
      </w:r>
      <w:r>
        <w:tab/>
      </w:r>
    </w:p>
    <w:p w14:paraId="0A1A8952" w14:textId="77777777" w:rsidR="00B5627F" w:rsidRDefault="00B5627F" w:rsidP="00FD1DA3">
      <w:pPr>
        <w:ind w:left="720"/>
      </w:pPr>
      <w:r>
        <w:t>Basic Information – Title (in italics if necessary), date, composer, country of origin</w:t>
      </w:r>
      <w:r w:rsidR="00670B09">
        <w:t xml:space="preserve"> – 10</w:t>
      </w:r>
      <w:r w:rsidR="007D3D64">
        <w:t xml:space="preserve"> points</w:t>
      </w:r>
    </w:p>
    <w:p w14:paraId="3712C8C9" w14:textId="77777777" w:rsidR="00670B09" w:rsidRDefault="00670B09" w:rsidP="00FD1DA3">
      <w:pPr>
        <w:ind w:left="720"/>
      </w:pPr>
      <w:r>
        <w:lastRenderedPageBreak/>
        <w:t>Describing and illustrating</w:t>
      </w:r>
      <w:r w:rsidR="00480C08">
        <w:t xml:space="preserve"> the distinctive sound found in the genre you selected, and specifically in the works you presented. Social/cultural aspects need to be included</w:t>
      </w:r>
      <w:r w:rsidR="00AF6AD6">
        <w:t>, and your opinion</w:t>
      </w:r>
      <w:r>
        <w:t>– 50 points</w:t>
      </w:r>
    </w:p>
    <w:p w14:paraId="66AD911F" w14:textId="77777777" w:rsidR="00FD1DA3" w:rsidRDefault="00FD1DA3" w:rsidP="00FD1DA3">
      <w:pPr>
        <w:ind w:firstLine="720"/>
      </w:pPr>
      <w:r>
        <w:t xml:space="preserve">Citing </w:t>
      </w:r>
      <w:r w:rsidR="00670B09">
        <w:t>your research, and utilizing quality sources</w:t>
      </w:r>
      <w:r>
        <w:t xml:space="preserve"> – 20 points</w:t>
      </w:r>
    </w:p>
    <w:p w14:paraId="2BA544C1" w14:textId="77777777" w:rsidR="00331EB8" w:rsidRDefault="00670B09" w:rsidP="000C2137">
      <w:pPr>
        <w:ind w:firstLine="720"/>
      </w:pPr>
      <w:r>
        <w:t>Presentation – 2</w:t>
      </w:r>
      <w:r w:rsidR="00FD1DA3">
        <w:t xml:space="preserve">0 </w:t>
      </w:r>
      <w:r w:rsidR="000C2137">
        <w:t>points</w:t>
      </w:r>
    </w:p>
    <w:sectPr w:rsidR="00331E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MrQwNzExtTQ0NzJX0lEKTi0uzszPAykwrAUA46LTySwAAAA="/>
  </w:docVars>
  <w:rsids>
    <w:rsidRoot w:val="00967D01"/>
    <w:rsid w:val="000C2137"/>
    <w:rsid w:val="000E7206"/>
    <w:rsid w:val="001824DD"/>
    <w:rsid w:val="001F32CE"/>
    <w:rsid w:val="00331EB8"/>
    <w:rsid w:val="00380C0F"/>
    <w:rsid w:val="00480C08"/>
    <w:rsid w:val="004A2DF7"/>
    <w:rsid w:val="004B059C"/>
    <w:rsid w:val="005B54F7"/>
    <w:rsid w:val="00670B09"/>
    <w:rsid w:val="0069630B"/>
    <w:rsid w:val="007C1A7A"/>
    <w:rsid w:val="007D3D64"/>
    <w:rsid w:val="00914F5C"/>
    <w:rsid w:val="00967D01"/>
    <w:rsid w:val="009C12EC"/>
    <w:rsid w:val="00AF6AD6"/>
    <w:rsid w:val="00B37134"/>
    <w:rsid w:val="00B4342A"/>
    <w:rsid w:val="00B5627F"/>
    <w:rsid w:val="00B7368D"/>
    <w:rsid w:val="00BC0397"/>
    <w:rsid w:val="00C813F0"/>
    <w:rsid w:val="00CF2EF5"/>
    <w:rsid w:val="00D960EE"/>
    <w:rsid w:val="00F121ED"/>
    <w:rsid w:val="00FB16DF"/>
    <w:rsid w:val="00FD1DA3"/>
    <w:rsid w:val="00FD1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B17A9"/>
  <w15:chartTrackingRefBased/>
  <w15:docId w15:val="{CD5B037E-8828-4C3A-9043-4F8B6F82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14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zi Sabri</dc:creator>
  <cp:keywords/>
  <dc:description/>
  <cp:lastModifiedBy>Azzi Sabri</cp:lastModifiedBy>
  <cp:revision>8</cp:revision>
  <dcterms:created xsi:type="dcterms:W3CDTF">2016-12-13T23:49:00Z</dcterms:created>
  <dcterms:modified xsi:type="dcterms:W3CDTF">2021-10-28T20:26:00Z</dcterms:modified>
</cp:coreProperties>
</file>